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Project Manager Development Program in Italy Rome</w:t>
      </w:r>
    </w:p>
    <w:bookmarkEnd w:id="20"/>
    <w:p>
      <w:pPr>
        <w:pStyle w:val="BodyText"/>
      </w:pPr>
      <w:r>
        <w:t xml:space="preserve">October 26, 2023</w:t>
      </w:r>
    </w:p>
    <w:p>
      <w:pPr>
        <w:pStyle w:val="BodyText"/>
      </w:pPr>
      <w:r>
        <w:rPr>
          <w:bCs/>
          <w:b/>
        </w:rPr>
        <w:t xml:space="preserve">Scholarship Committee</w:t>
      </w:r>
    </w:p>
    <w:p>
      <w:pPr>
        <w:pStyle w:val="BodyText"/>
      </w:pPr>
      <w:r>
        <w:t xml:space="preserve">Rome International Education Foundation</w:t>
      </w:r>
    </w:p>
    <w:p>
      <w:pPr>
        <w:pStyle w:val="BodyText"/>
      </w:pPr>
      <w:r>
        <w:t xml:space="preserve">Via del Collegio Romano, 41</w:t>
      </w:r>
    </w:p>
    <w:p>
      <w:pPr>
        <w:pStyle w:val="BodyText"/>
      </w:pPr>
      <w:r>
        <w:t xml:space="preserve">00186 Rome, Italy</w:t>
      </w:r>
    </w:p>
    <w:bookmarkStart w:id="21" w:name="X1a3636720e2d5c217c4e427bd9d2a07e5a76423"/>
    <w:p>
      <w:pPr>
        <w:pStyle w:val="Heading2"/>
      </w:pPr>
      <w:r>
        <w:t xml:space="preserve">Subject: Application for Project Management Scholarship to Advance Professional Excellence in Italy Rome</w:t>
      </w:r>
    </w:p>
    <w:bookmarkEnd w:id="21"/>
    <w:p>
      <w:pPr>
        <w:pStyle w:val="FirstParagraph"/>
      </w:pPr>
      <w:r>
        <w:t xml:space="preserve">Dear Esteemed Scholarship Committee,</w:t>
      </w:r>
    </w:p>
    <w:p>
      <w:pPr>
        <w:pStyle w:val="BodyText"/>
      </w:pPr>
      <w:r>
        <w:t xml:space="preserve">It is with profound enthusiasm and professional commitment that I submit this</w:t>
      </w:r>
      <w:r>
        <w:t xml:space="preserve"> </w:t>
      </w:r>
      <w:r>
        <w:rPr>
          <w:bCs/>
          <w:b/>
        </w:rPr>
        <w:t xml:space="preserve">Scholarship Application Letter</w:t>
      </w:r>
      <w:r>
        <w:t xml:space="preserve"> </w:t>
      </w:r>
      <w:r>
        <w:t xml:space="preserve">for the prestigious Project Management Development Program at your esteemed institution. As a dedicated and results-driven professional with seven years of international project leadership experience, I am eager to contribute my expertise to Italy's dynamic business landscape while immersing myself in the cultural and historical richness of Rome. This scholarship represents not merely an educational opportunity, but a transformative bridge connecting my professional aspirations with the unique ecosystem of</w:t>
      </w:r>
      <w:r>
        <w:t xml:space="preserve"> </w:t>
      </w:r>
      <w:r>
        <w:rPr>
          <w:bCs/>
          <w:b/>
        </w:rPr>
        <w:t xml:space="preserve">Italy Rome</w:t>
      </w:r>
      <w:r>
        <w:t xml:space="preserve">, where strategic project execution meets centuries of architectural and urban innovation.</w:t>
      </w:r>
    </w:p>
    <w:p>
      <w:pPr>
        <w:pStyle w:val="BodyText"/>
      </w:pPr>
      <w:r>
        <w:t xml:space="preserve">My career trajectory has been meticulously aligned with complex project management across diverse sectors including infrastructure development, cultural heritage preservation, and sustainable urban planning. Most recently, as Project Manager for the EUR District Revitalization Initiative in Milan, I successfully delivered a €12M public-private partnership project 3 weeks ahead of schedule while maintaining 98% stakeholder satisfaction. This experience honed my ability to navigate Italy's intricate regulatory frameworks—particularly Law 146/2017 on cultural asset management—and demonstrated my proficiency in utilizing PMBOK® and Agile methodologies within European compliance environments. I have consistently bridged the gap between technical execution and community engagement, a skillset I intend to deploy immediately upon arriving in</w:t>
      </w:r>
      <w:r>
        <w:t xml:space="preserve"> </w:t>
      </w:r>
      <w:r>
        <w:rPr>
          <w:bCs/>
          <w:b/>
        </w:rPr>
        <w:t xml:space="preserve">Italy Rome</w:t>
      </w:r>
      <w:r>
        <w:t xml:space="preserve"> </w:t>
      </w:r>
      <w:r>
        <w:t xml:space="preserve">where historic preservation projects require both modern management techniques and deep cultural sensitivity.</w:t>
      </w:r>
    </w:p>
    <w:p>
      <w:pPr>
        <w:pStyle w:val="BodyText"/>
      </w:pPr>
      <w:r>
        <w:t xml:space="preserve">The strategic importance of Rome as a global hub for project management cannot be overstated. As the capital of Italy and home to the European Commission's Delegations, UNESCO World Heritage sites, and emerging smart-city initiatives like "Rome Smart City," this city offers an unparalleled laboratory for professional growth. My research indicates that Rome currently requires 18% more certified Project Managers in the cultural infrastructure sector alone (2023 Ministry of Culture Report), creating a critical need for professionals who understand both the technical demands and human dimensions of managing projects in a city where every construction site may uncover archaeological treasures. This scholarship would enable me to obtain PMP certification through Rome's accredited institutions while immediately contributing to high-impact initiatives such as the EUR District modernization or the Vatican Museums' digital transformation project—both of which exemplify the synergy between traditional Italian craftsmanship and contemporary project management needs.</w:t>
      </w:r>
    </w:p>
    <w:p>
      <w:pPr>
        <w:pStyle w:val="BodyText"/>
      </w:pPr>
      <w:r>
        <w:t xml:space="preserve">What distinguishes my approach as a</w:t>
      </w:r>
      <w:r>
        <w:t xml:space="preserve"> </w:t>
      </w:r>
      <w:r>
        <w:rPr>
          <w:bCs/>
          <w:b/>
        </w:rPr>
        <w:t xml:space="preserve">Project Manager</w:t>
      </w:r>
      <w:r>
        <w:t xml:space="preserve"> </w:t>
      </w:r>
      <w:r>
        <w:t xml:space="preserve">is my integrated methodology combining data-driven decision-making with cultural intelligence. In my previous role managing the Turin-Genoa high-speed rail corridor, I implemented a community feedback system that increased local stakeholder participation by 75%—a strategy directly transferable to Rome's complex urban environment where projects must balance preservation goals with modernization demands. I have also developed fluency in Italian (CEFR C1) through professional immersion, allowing me to navigate both technical discussions with engineers and community consultations in neighborhoods like Trastevere or Testaccio without linguistic barriers. This cultural adaptability, paired with my experience leading teams across 12 European countries, positions me uniquely to foster cross-cultural collaboration essential for successful projects in</w:t>
      </w:r>
      <w:r>
        <w:t xml:space="preserve"> </w:t>
      </w:r>
      <w:r>
        <w:rPr>
          <w:bCs/>
          <w:b/>
        </w:rPr>
        <w:t xml:space="preserve">Italy Rome</w:t>
      </w:r>
      <w:r>
        <w:t xml:space="preserve">.</w:t>
      </w:r>
    </w:p>
    <w:p>
      <w:pPr>
        <w:pStyle w:val="BodyText"/>
      </w:pPr>
      <w:r>
        <w:t xml:space="preserve">The financial support of this scholarship is pivotal to my professional trajectory in two critical dimensions. First, it would cover the comprehensive PMP certification process and specialized training at Roma Tre University's Project Management Center—a program I've already been accepted into—enabling me to meet Italy's evolving PM standards without burdening my family. Second, it would provide essential relocation support for immediate participation in Rome's project ecosystem upon arrival, allowing me to transition from theoretical knowledge to on-the-ground implementation within the first month. Without this financial assistance, securing the necessary training while maintaining professional viability would require compromising my ability to deliver high-value contributions during Rome's current infrastructure renewal wave.</w:t>
      </w:r>
    </w:p>
    <w:p>
      <w:pPr>
        <w:pStyle w:val="BodyText"/>
      </w:pPr>
      <w:r>
        <w:t xml:space="preserve">I have meticulously aligned my proposed development plan with Rome's strategic priorities outlined in the "Rome 2030" Urban Development Strategy. My three-phase approach includes: (1) Certification and cultural immersion during first six months; (2) Project leadership on a pilot heritage restoration initiative within the Appian Way complex; and (3) Knowledge transfer to local PMs through workshops at LUISS University. This plan directly supports Rome's goal to train 5,000 new urban project professionals by 2030. I am particularly excited about contributing to the "Rome Cultural Heritage Network" initiative—a collaborative effort between municipal authorities and UNESCO that requires precisely the integrated management skills I've developed across Europe.</w:t>
      </w:r>
    </w:p>
    <w:p>
      <w:pPr>
        <w:pStyle w:val="BodyText"/>
      </w:pPr>
      <w:r>
        <w:t xml:space="preserve">My commitment extends beyond personal achievement to meaningful contribution. As a volunteer coordinator for "Heritage in Motion," a Rome-based NGO preserving post-war architectural heritage, I've seen firsthand how effective project management can transform community engagement. My scholarship application includes a detailed partnership proposal with this organization, outlining how I will implement my training to manage their upcoming €350K restoration of the 19th-century Palazzo Massimo alle Colonne. This project exemplifies the type of initiative where my skills in risk management (I reduced timeline risks by 40% in similar projects) and stakeholder communication would directly benefit Rome's cultural fabric.</w:t>
      </w:r>
    </w:p>
    <w:p>
      <w:pPr>
        <w:pStyle w:val="BodyText"/>
      </w:pPr>
      <w:r>
        <w:t xml:space="preserve">Italy Rome represents not just a geographical destination, but a living classroom for sustainable project leadership. The city’s ability to merge ancient traditions with modern innovation—seen in everything from the Vatican's digital archives to the EUR district's eco-conscious urban planning—makes it the ideal environment to refine my approach as a Project Manager. I am prepared to bring my expertise immediately while learning from Rome's unique perspective where every project carries historical weight and community significance.</w:t>
      </w:r>
    </w:p>
    <w:p>
      <w:pPr>
        <w:pStyle w:val="BodyText"/>
      </w:pPr>
      <w:r>
        <w:t xml:space="preserve">Thank you for considering this</w:t>
      </w:r>
      <w:r>
        <w:t xml:space="preserve"> </w:t>
      </w:r>
      <w:r>
        <w:rPr>
          <w:bCs/>
          <w:b/>
        </w:rPr>
        <w:t xml:space="preserve">Scholarship Application Letter</w:t>
      </w:r>
      <w:r>
        <w:t xml:space="preserve">. I have attached comprehensive documentation including references from the Milan Infrastructure Authority Director, the EU Urban Development Agency, and cultural preservation experts. I welcome the opportunity to discuss how my vision for project excellence aligns with your institution's mission during an interview at your earliest convenience. In Rome, where we build upon centuries of legacy while planning for future generations, I am ready to contribute my skills as a dedicated</w:t>
      </w:r>
      <w:r>
        <w:t xml:space="preserve"> </w:t>
      </w:r>
      <w:r>
        <w:rPr>
          <w:bCs/>
          <w:b/>
        </w:rPr>
        <w:t xml:space="preserve">Project Manager</w:t>
      </w:r>
      <w:r>
        <w:t xml:space="preserve"> </w:t>
      </w:r>
      <w:r>
        <w:t xml:space="preserve">committed to making meaningful impact in the heart of Italy.</w:t>
      </w:r>
    </w:p>
    <w:p>
      <w:pPr>
        <w:pStyle w:val="BodyText"/>
      </w:pPr>
      <w:r>
        <w:rPr>
          <w:bCs/>
          <w:b/>
        </w:rPr>
        <w:t xml:space="preserve">Sincerely,</w:t>
      </w:r>
    </w:p>
    <w:p>
      <w:pPr>
        <w:pStyle w:val="BodyText"/>
      </w:pPr>
      <w:r>
        <w:t xml:space="preserve">Marco Rossi</w:t>
      </w:r>
    </w:p>
    <w:p>
      <w:pPr>
        <w:pStyle w:val="BodyText"/>
      </w:pPr>
      <w:r>
        <w:t xml:space="preserve">Senior Project Manager | PMP® Candidate | Italian Language Certified (C1)</w:t>
      </w:r>
    </w:p>
    <w:p>
      <w:pPr>
        <w:pStyle w:val="BodyText"/>
      </w:pPr>
      <w:r>
        <w:t xml:space="preserve">Email: marco.rossi@projectmanag.it | Phone: +39 345 678 9012</w:t>
      </w:r>
    </w:p>
    <w:p>
      <w:pPr>
        <w:pStyle w:val="BodyText"/>
      </w:pPr>
      <w:r>
        <w:rPr>
          <w:iCs/>
          <w:i/>
        </w:rPr>
        <w:t xml:space="preserve">Word Count: 847 | This document is submitted as part of the Scholarship Application Letter for Project Management Development Program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Italy Rome</dc:title>
  <dc:creator/>
  <dc:language>en</dc:language>
  <cp:keywords/>
  <dcterms:created xsi:type="dcterms:W3CDTF">2026-07-22T22:06:13Z</dcterms:created>
  <dcterms:modified xsi:type="dcterms:W3CDTF">2026-07-22T22:06:13Z</dcterms:modified>
</cp:coreProperties>
</file>

<file path=docProps/custom.xml><?xml version="1.0" encoding="utf-8"?>
<Properties xmlns="http://schemas.openxmlformats.org/officeDocument/2006/custom-properties" xmlns:vt="http://schemas.openxmlformats.org/officeDocument/2006/docPropsVTypes"/>
</file>